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83.png" ContentType="image/png"/>
  <Override PartName="/word/media/rId90.png" ContentType="image/png"/>
  <Override PartName="/word/media/rId97.png" ContentType="image/png"/>
  <Override PartName="/word/media/rId104.png" ContentType="image/png"/>
  <Override PartName="/word/media/rId111.png" ContentType="image/png"/>
  <Override PartName="/word/media/rId118.png" ContentType="image/png"/>
  <Override PartName="/word/media/rId125.png" ContentType="image/png"/>
  <Override PartName="/word/media/rId132.png" ContentType="image/png"/>
  <Override PartName="/word/media/rId139.png" ContentType="image/png"/>
  <Override PartName="/word/media/rId20.png" ContentType="image/png"/>
  <Override PartName="/word/media/rId146.png" ContentType="image/png"/>
  <Override PartName="/word/media/rId153.png" ContentType="image/png"/>
  <Override PartName="/word/media/rId160.png" ContentType="image/png"/>
  <Override PartName="/word/media/rId167.png" ContentType="image/png"/>
  <Override PartName="/word/media/rId174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8.png" ContentType="image/png"/>
  <Override PartName="/word/media/rId203.png" ContentType="image/png"/>
  <Override PartName="/word/media/rId27.png" ContentType="image/png"/>
  <Override PartName="/word/media/rId34.png" ContentType="image/png"/>
  <Override PartName="/word/media/rId41.png" ContentType="image/png"/>
  <Override PartName="/word/media/rId48.png" ContentType="image/png"/>
  <Override PartName="/word/media/rId55.png" ContentType="image/png"/>
  <Override PartName="/word/media/rId62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lsory school teacher questionnair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nholdsfortegnels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Figurer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eller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2" w:name="X1b5292486344ff302397a8e3370153ac3622e4d"/>
    <w:p>
      <w:pPr>
        <w:pStyle w:val="Heading1"/>
      </w:pPr>
      <w:r>
        <w:t xml:space="preserve">3. Teacher questionnaires in compulsory schools</w:t>
      </w:r>
    </w:p>
    <w:bookmarkStart w:id="26" w:name="sec-Which-grade-levels-do-you-teach-51"/>
    <w:p>
      <w:pPr>
        <w:pStyle w:val="Heading2"/>
      </w:pPr>
      <w:r>
        <w:t xml:space="preserve">3.1 Which grade levels do you teach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larerskjema-q-ls7-cat-plot-html"/>
          <w:p>
            <w:pPr>
              <w:jc w:val="center"/>
            </w:pPr>
            <w:r>
              <w:drawing>
                <wp:inline>
                  <wp:extent cx="5334000" cy="422795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Which grade levels do you teach?</w:t>
            </w:r>
            <w:r>
              <w:t xml:space="preserve">. N = 1095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7_1,Q_LS7_2,Q_LS7_3,Q_LS7_4,Q_LS7_5,Q_LS7_6,Q_LS7_7,Q_LS7_8,Q_LS7_9,Q_LS7_10,Q_LS7_11,Q_LS7_12,Q_LS7_13,Q_LS7_14,Q_LS7_15)</w:t>
            </w:r>
          </w:p>
          <w:bookmarkEnd w:id="25"/>
        </w:tc>
      </w:tr>
    </w:tbl>
    <w:bookmarkEnd w:id="26"/>
    <w:bookmarkStart w:id="33" w:name="X7b9fd543a673f1052d930c27915e83fc73a6dcd"/>
    <w:p>
      <w:pPr>
        <w:pStyle w:val="Heading2"/>
      </w:pPr>
      <w:r>
        <w:t xml:space="preserve">3.2 In some of the questions and statements we will take as our starting point a specific subject. Choose the subject you most recently taugh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larerskjema-q-ls12-cat-plot-html"/>
          <w:p>
            <w:pPr>
              <w:jc w:val="center"/>
            </w:pPr>
            <w:r>
              <w:drawing>
                <wp:inline>
                  <wp:extent cx="5334000" cy="164955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3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49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n some of the questions and statements we will take as our starting point a specific subject. Choose the subject you most recently taught.</w:t>
            </w:r>
            <w:r>
              <w:t xml:space="preserve">. N = 1112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2_DERIVED)</w:t>
            </w:r>
          </w:p>
          <w:bookmarkEnd w:id="32"/>
        </w:tc>
      </w:tr>
    </w:tbl>
    <w:bookmarkEnd w:id="33"/>
    <w:bookmarkStart w:id="40" w:name="Xc2cb0b74fab8d0a4fce0d1bdcc0d5e3783c0133"/>
    <w:p>
      <w:pPr>
        <w:pStyle w:val="Heading2"/>
      </w:pPr>
      <w:r>
        <w:t xml:space="preserve">3.3 How familiar are you with what is written about public health and life skills (FoL) in LK20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arerskjema-q-ls14-cat-plot-html"/>
          <w:p>
            <w:pPr>
              <w:jc w:val="center"/>
            </w:pPr>
            <w:r>
              <w:drawing>
                <wp:inline>
                  <wp:extent cx="5334000" cy="114767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4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476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familiar are you with what is written about public health and life skills (FoL) in LK20?</w:t>
            </w:r>
            <w:r>
              <w:t xml:space="preserve">. N = 1100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4)</w:t>
            </w:r>
          </w:p>
          <w:bookmarkEnd w:id="39"/>
        </w:tc>
      </w:tr>
    </w:tbl>
    <w:bookmarkEnd w:id="40"/>
    <w:bookmarkStart w:id="47" w:name="Xd78cec8bf684e2525cfaae697174c62284aca5e"/>
    <w:p>
      <w:pPr>
        <w:pStyle w:val="Heading2"/>
      </w:pPr>
      <w:r>
        <w:t xml:space="preserve">3.4 How do you view your work with public health and life skills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larerskjema-q-ls15-cat-plot-html"/>
          <w:p>
            <w:pPr>
              <w:jc w:val="center"/>
            </w:pPr>
            <w:r>
              <w:drawing>
                <wp:inline>
                  <wp:extent cx="5334000" cy="47405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5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do you view your work with public health and life skills (FoL)?</w:t>
            </w:r>
            <w:r>
              <w:t xml:space="preserve">. N = [1025–1034]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5_1,Q_LS15_2,Q_LS15_3,Q_LS15_4,Q_LS15_5)</w:t>
            </w:r>
          </w:p>
          <w:bookmarkEnd w:id="46"/>
        </w:tc>
      </w:tr>
    </w:tbl>
    <w:bookmarkEnd w:id="47"/>
    <w:bookmarkStart w:id="54" w:name="X3367d7bbf461f38d0ba493e96922806012de775"/>
    <w:p>
      <w:pPr>
        <w:pStyle w:val="Heading2"/>
      </w:pPr>
      <w:r>
        <w:t xml:space="preserve">3.5 To what extent do you agree that the introduction of public health and life skills (FoL) in LK20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arerskjema-q-ls17-cat-plot-html"/>
          <w:p>
            <w:pPr>
              <w:jc w:val="center"/>
            </w:pPr>
            <w:r>
              <w:drawing>
                <wp:inline>
                  <wp:extent cx="5334000" cy="3965118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6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65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 that the introduction of public health and life skills (FoL) in LK20</w:t>
            </w:r>
            <w:r>
              <w:t xml:space="preserve">. N = [992–1001]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7_1,Q_LS17_2,Q_LS17_3,Q_LS17_4)</w:t>
            </w:r>
          </w:p>
          <w:bookmarkEnd w:id="53"/>
        </w:tc>
      </w:tr>
    </w:tbl>
    <w:bookmarkEnd w:id="54"/>
    <w:bookmarkStart w:id="61" w:name="X6e5e832fbdbde9333995aeda69deac44605fc69"/>
    <w:p>
      <w:pPr>
        <w:pStyle w:val="Heading2"/>
      </w:pPr>
      <w:r>
        <w:t xml:space="preserve">3.6 To what extent do you agree that your school’s work with the theme public health and life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larerskjema-q-ls18-cat-plot-html"/>
          <w:p>
            <w:pPr>
              <w:jc w:val="center"/>
            </w:pPr>
            <w:r>
              <w:drawing>
                <wp:inline>
                  <wp:extent cx="5334000" cy="5515962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7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515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 that your school’s work with the theme public health and life skills</w:t>
            </w:r>
            <w:r>
              <w:t xml:space="preserve">. N = [973–976]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8_1,Q_LS18_2,Q_LS18_3,Q_LS18_4,Q_LS18_5,Q_LS18_6)</w:t>
            </w:r>
          </w:p>
          <w:bookmarkEnd w:id="60"/>
        </w:tc>
      </w:tr>
    </w:tbl>
    <w:bookmarkEnd w:id="61"/>
    <w:bookmarkStart w:id="68" w:name="X4c592390376b9476502e95de181b671677ad7d7"/>
    <w:p>
      <w:pPr>
        <w:pStyle w:val="Heading2"/>
      </w:pPr>
      <w:r>
        <w:t xml:space="preserve">3.7 How much do you disagree/agree with the following statements about work with public health and life skills (FoL) in THE SUBJECT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larerskjema-q-ls19-cat-plot-html"/>
          <w:p>
            <w:pPr>
              <w:jc w:val="center"/>
            </w:pPr>
            <w:r>
              <w:drawing>
                <wp:inline>
                  <wp:extent cx="5334000" cy="3189696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8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896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much do you disagree/agree with the following statements about work with public health and life skills (FoL) in THE SUBJECT?</w:t>
            </w:r>
            <w:r>
              <w:t xml:space="preserve">. N = [970–974]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9_1,Q_LS19_2,Q_LS19_3)</w:t>
            </w:r>
          </w:p>
          <w:bookmarkEnd w:id="67"/>
        </w:tc>
      </w:tr>
    </w:tbl>
    <w:bookmarkEnd w:id="68"/>
    <w:bookmarkStart w:id="75" w:name="Xf023f29833e9c9a7c439cc2952943ff9f2498ee"/>
    <w:p>
      <w:pPr>
        <w:pStyle w:val="Heading2"/>
      </w:pPr>
      <w:r>
        <w:t xml:space="preserve">3.8 How do you work with public health and life skills (FoL) at your school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larerskjema-q-ls2-cat-plot-html"/>
          <w:p>
            <w:pPr>
              <w:jc w:val="center"/>
            </w:pPr>
            <w:r>
              <w:drawing>
                <wp:inline>
                  <wp:extent cx="5334000" cy="848224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9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4822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do you work with public health and life skills (FoL) at your school?</w:t>
            </w:r>
            <w:r>
              <w:t xml:space="preserve">. N = [933–950]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1_1,Q_LS21_2,Q_LS21_3,Q_LS21_4,Q_LS21_5,Q_LS21_6,Q_LS22_1,Q_LS22_2,Q_LS22_3,Q_LS22_4)</w:t>
            </w:r>
          </w:p>
          <w:bookmarkEnd w:id="74"/>
        </w:tc>
      </w:tr>
    </w:tbl>
    <w:bookmarkEnd w:id="75"/>
    <w:bookmarkStart w:id="82" w:name="X813ff7c81bcdcbac9673c3cba5a60c7bcc7caa0"/>
    <w:p>
      <w:pPr>
        <w:pStyle w:val="Heading2"/>
      </w:pPr>
      <w:r>
        <w:t xml:space="preserve">3.9 How do you organize work with public health and life skills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larerskjema-q-ls23-cat-plot-html"/>
          <w:p>
            <w:pPr>
              <w:jc w:val="center"/>
            </w:pPr>
            <w:r>
              <w:drawing>
                <wp:inline>
                  <wp:extent cx="5334000" cy="8482245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0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4822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9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do you organize work with public health and life skills?</w:t>
            </w:r>
            <w:r>
              <w:t xml:space="preserve">. N = [222–913]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3_1,Q_LS23_2,Q_LS23_3,Q_LS23_4,Q_LS23_5,Q_LS23_6,Q_LS23_7,Q_LS23_8,Q_LS23_9)</w:t>
            </w:r>
          </w:p>
          <w:bookmarkEnd w:id="81"/>
        </w:tc>
      </w:tr>
    </w:tbl>
    <w:bookmarkEnd w:id="82"/>
    <w:bookmarkStart w:id="89" w:name="Xc35e64c48dc0c8de9a05acf53d1815c850463ed"/>
    <w:p>
      <w:pPr>
        <w:pStyle w:val="Heading2"/>
      </w:pPr>
      <w:r>
        <w:t xml:space="preserve">3.10 Which sources do you usually use to teach public health and life skills (FoL) in THE SUBJECT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larerskjema-q-ls24-cat-plot-html"/>
          <w:p>
            <w:pPr>
              <w:jc w:val="center"/>
            </w:pPr>
            <w:r>
              <w:drawing>
                <wp:inline>
                  <wp:extent cx="5334000" cy="7569538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1-1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5695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0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Which sources do you usually use to teach public health and life skills (FoL) in THE SUBJECT?</w:t>
            </w:r>
            <w:r>
              <w:t xml:space="preserve">. N = 893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87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4_1,Q_LS24_28,Q_LS24_29,Q_LS24_30,Q_LS24_31,Q_LS24_32,Q_LS24_33)</w:t>
            </w:r>
          </w:p>
          <w:bookmarkEnd w:id="88"/>
        </w:tc>
      </w:tr>
    </w:tbl>
    <w:bookmarkEnd w:id="89"/>
    <w:bookmarkStart w:id="96" w:name="Xfb56251245966ad2f05a7c546ed829c1cbaaa55"/>
    <w:p>
      <w:pPr>
        <w:pStyle w:val="Heading2"/>
      </w:pPr>
      <w:r>
        <w:t xml:space="preserve">3.11 Work with FoL can be planned, but can also occur spontaneously, often called</w:t>
      </w:r>
      <w:r>
        <w:t xml:space="preserve"> </w:t>
      </w:r>
      <w:r>
        <w:t xml:space="preserve">‘learning moments’</w:t>
      </w:r>
      <w:r>
        <w:t xml:space="preserve">. To what extent do you facilitate learning about public health and life skills in the following learning moments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larerskjema-q-ls25-cat-plot-html"/>
          <w:p>
            <w:pPr>
              <w:jc w:val="center"/>
            </w:pPr>
            <w:r>
              <w:drawing>
                <wp:inline>
                  <wp:extent cx="5334000" cy="5767832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2-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67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Work with FoL can be planned, but can also occur spontaneously, often call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‘learning moments’</w:t>
            </w:r>
            <w:r>
              <w:rPr>
                <w:i/>
                <w:iCs/>
              </w:rPr>
              <w:t xml:space="preserve">. To what extent do you facilitate learning about public health and life skills in the following learning moments?</w:t>
            </w:r>
            <w:r>
              <w:t xml:space="preserve">. N = [898–907],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5_1,Q_LS25_2,Q_LS25_3,Q_LS25_4)</w:t>
            </w:r>
          </w:p>
          <w:bookmarkEnd w:id="95"/>
        </w:tc>
      </w:tr>
    </w:tbl>
    <w:bookmarkEnd w:id="96"/>
    <w:bookmarkStart w:id="103" w:name="X1fa3d73e5a1a4f8cb320ec3819268a64563eec5"/>
    <w:p>
      <w:pPr>
        <w:pStyle w:val="Heading2"/>
      </w:pPr>
      <w:r>
        <w:t xml:space="preserve">3.12 To what extent do you agree with the following statements about your competence in public health and life skills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larerskjema-q-ls27-cat-plot-html"/>
          <w:p>
            <w:pPr>
              <w:jc w:val="center"/>
            </w:pPr>
            <w:r>
              <w:drawing>
                <wp:inline>
                  <wp:extent cx="5334000" cy="3965118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3-1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65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 with the following statements about your competence in public health and life skills (FoL)?</w:t>
            </w:r>
            <w:r>
              <w:t xml:space="preserve">. N = [897–902],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7_1,Q_LS27_2,Q_LS27_3)</w:t>
            </w:r>
          </w:p>
          <w:bookmarkEnd w:id="102"/>
        </w:tc>
      </w:tr>
    </w:tbl>
    <w:bookmarkEnd w:id="103"/>
    <w:bookmarkStart w:id="110" w:name="X253309aedf2669d2041b867411806203b1d298e"/>
    <w:p>
      <w:pPr>
        <w:pStyle w:val="Heading2"/>
      </w:pPr>
      <w:r>
        <w:t xml:space="preserve">3.13 To what extent do you experience challenges connected to work with public health and life skills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larerskjema-q-ls28-cat-plot-html"/>
          <w:p>
            <w:pPr>
              <w:jc w:val="center"/>
            </w:pPr>
            <w:r>
              <w:drawing>
                <wp:inline>
                  <wp:extent cx="5334000" cy="5767832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4-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67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experience challenges connected to work with public health and life skills (FoL)?</w:t>
            </w:r>
            <w:r>
              <w:t xml:space="preserve">. N = [890–900],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8_1,Q_LS28_2,Q_LS28_3,Q_LS28_4)</w:t>
            </w:r>
          </w:p>
          <w:bookmarkEnd w:id="109"/>
        </w:tc>
      </w:tr>
    </w:tbl>
    <w:bookmarkEnd w:id="110"/>
    <w:bookmarkStart w:id="117" w:name="X272cea80526ff0ed412cbac903c2ef36a5982bc"/>
    <w:p>
      <w:pPr>
        <w:pStyle w:val="Heading2"/>
      </w:pPr>
      <w:r>
        <w:t xml:space="preserve">3.14 To what extent do you agree with the following statements about competence-enhancing measures within public health and life skills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larerskjema-q-ls29-cat-plot-html"/>
          <w:p>
            <w:pPr>
              <w:jc w:val="center"/>
            </w:pPr>
            <w:r>
              <w:drawing>
                <wp:inline>
                  <wp:extent cx="5334000" cy="2415463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5-1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15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 with the following statements about competence-enhancing measures within public health and life skills (FoL)?</w:t>
            </w:r>
            <w:r>
              <w:t xml:space="preserve">. N = [893–896],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9_1,Q_LS29_2)</w:t>
            </w:r>
          </w:p>
          <w:bookmarkEnd w:id="116"/>
        </w:tc>
      </w:tr>
    </w:tbl>
    <w:bookmarkEnd w:id="117"/>
    <w:bookmarkStart w:id="124" w:name="X68696a6e5472085298e36e6e47634bf46d46094"/>
    <w:p>
      <w:pPr>
        <w:pStyle w:val="Heading2"/>
      </w:pPr>
      <w:r>
        <w:t xml:space="preserve">3.15 To what extent do you use the following competence-enhancing measures related to public health and life skills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larerskjema-q-ls30-cat-plot-html"/>
          <w:p>
            <w:pPr>
              <w:jc w:val="center"/>
            </w:pPr>
            <w:r>
              <w:drawing>
                <wp:inline>
                  <wp:extent cx="5334000" cy="6804998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6-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049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use the following competence-enhancing measures related to public health and life skills?</w:t>
            </w:r>
            <w:r>
              <w:t xml:space="preserve">. N = [161–885],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22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0_1,Q_LS30_2,Q_LS30_3,Q_LS30_4,Q_LS30_5)</w:t>
            </w:r>
          </w:p>
          <w:bookmarkEnd w:id="123"/>
        </w:tc>
      </w:tr>
    </w:tbl>
    <w:bookmarkEnd w:id="124"/>
    <w:bookmarkStart w:id="131" w:name="X7694a732c795b400204212269e0f4aa0fc5c83d"/>
    <w:p>
      <w:pPr>
        <w:pStyle w:val="Heading2"/>
      </w:pPr>
      <w:r>
        <w:t xml:space="preserve">3.16 How much do you disagree/agree with the following statements. Ensuring that all students experience belonging when working with public health and life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larerskjema-q-ls32-cat-plot-html"/>
          <w:p>
            <w:pPr>
              <w:jc w:val="center"/>
            </w:pPr>
            <w:r>
              <w:drawing>
                <wp:inline>
                  <wp:extent cx="5334000" cy="2938754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7-1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387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much do you disagree/agree with the following statements. Ensuring that all students experience belonging when working with public health and life skills</w:t>
            </w:r>
            <w:r>
              <w:t xml:space="preserve">. N = [890–895],</w:t>
            </w:r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2_1,Q_LS32_2,Q_LS32_3,Q_LS32_4)</w:t>
            </w:r>
          </w:p>
          <w:bookmarkEnd w:id="130"/>
        </w:tc>
      </w:tr>
    </w:tbl>
    <w:bookmarkEnd w:id="131"/>
    <w:bookmarkStart w:id="138" w:name="X8d96b4deacc815f8917e281bc0be2a942cb41a0"/>
    <w:p>
      <w:pPr>
        <w:pStyle w:val="Heading2"/>
      </w:pPr>
      <w:r>
        <w:t xml:space="preserve">3.17 How often do you adapt work with public health and life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larerskjema-q-ls3-cat-plot-html"/>
          <w:p>
            <w:pPr>
              <w:jc w:val="center"/>
            </w:pPr>
            <w:r>
              <w:drawing>
                <wp:inline>
                  <wp:extent cx="5334000" cy="1649555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8-1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49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often do you adapt work with public health and life skills</w:t>
            </w:r>
            <w:r>
              <w:t xml:space="preserve">. N = [884–893],</w:t>
            </w:r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36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3_1,Q_LS33_2,Q_LS33_3)</w:t>
            </w:r>
          </w:p>
          <w:bookmarkEnd w:id="137"/>
        </w:tc>
      </w:tr>
    </w:tbl>
    <w:bookmarkEnd w:id="138"/>
    <w:bookmarkStart w:id="145" w:name="X231978e671bf9d387eb49f9139912f991ae1117"/>
    <w:p>
      <w:pPr>
        <w:pStyle w:val="Heading2"/>
      </w:pPr>
      <w:r>
        <w:t xml:space="preserve">3.18 Please indicate your agreement with the following statements about your school’s work with public health and life skills (FoL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larerskjema-q-ls35-cat-plot-html"/>
          <w:p>
            <w:pPr>
              <w:jc w:val="center"/>
            </w:pPr>
            <w:r>
              <w:drawing>
                <wp:inline>
                  <wp:extent cx="5334000" cy="4992671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9-1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926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Please indicate your agreement with the following statements about your school’s work with public health and life skills (FoL)</w:t>
            </w:r>
            <w:r>
              <w:t xml:space="preserve">. N = [884–889],</w:t>
            </w:r>
            <w:r>
              <w:t xml:space="preserve"> </w:t>
            </w:r>
            <w:hyperlink r:id="rId142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5_1,Q_LS35_2,Q_LS35_3,Q_LS35_4)</w:t>
            </w:r>
          </w:p>
          <w:bookmarkEnd w:id="144"/>
        </w:tc>
      </w:tr>
    </w:tbl>
    <w:bookmarkEnd w:id="145"/>
    <w:bookmarkStart w:id="152" w:name="Xe59a69dc79238b7800edef44038e239594f2581"/>
    <w:p>
      <w:pPr>
        <w:pStyle w:val="Heading2"/>
      </w:pPr>
      <w:r>
        <w:t xml:space="preserve">3.19 To what extent do you have sufficient access to the following for work with public health and life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larerskjema-q-ls36-cat-plot-html"/>
          <w:p>
            <w:pPr>
              <w:jc w:val="center"/>
            </w:pPr>
            <w:r>
              <w:drawing>
                <wp:inline>
                  <wp:extent cx="5334000" cy="2415463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0-1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15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9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have sufficient access to the following for work with public health and life skills</w:t>
            </w:r>
            <w:r>
              <w:t xml:space="preserve">. N = [880–888],</w:t>
            </w:r>
            <w:r>
              <w:t xml:space="preserve"> </w:t>
            </w:r>
            <w:hyperlink r:id="rId149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50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6_1,Q_LS36_2,Q_LS36_3)</w:t>
            </w:r>
          </w:p>
          <w:bookmarkEnd w:id="151"/>
        </w:tc>
      </w:tr>
    </w:tbl>
    <w:bookmarkEnd w:id="152"/>
    <w:bookmarkStart w:id="159" w:name="Xb0a075d7d6dabc338319be9a47d1b206ec2a84e"/>
    <w:p>
      <w:pPr>
        <w:pStyle w:val="Heading2"/>
      </w:pPr>
      <w:r>
        <w:t xml:space="preserve">3.20 To what extent do you agree/disagree with the following statements about the school leadership’s work with public health and life skills (FoL)? The school leadership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larerskjema-q-ls37-cat-plot-html"/>
          <w:p>
            <w:pPr>
              <w:jc w:val="center"/>
            </w:pPr>
            <w:r>
              <w:drawing>
                <wp:inline>
                  <wp:extent cx="5334000" cy="4740540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1-1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0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o what extent do you agree/disagree with the following statements about the school leadership’s work with public health and life skills (FoL)? The school leadership</w:t>
            </w:r>
            <w:r>
              <w:t xml:space="preserve">. N = [878–884],</w:t>
            </w:r>
            <w:r>
              <w:t xml:space="preserve"> </w:t>
            </w:r>
            <w:hyperlink r:id="rId156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57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7_1,Q_LS37_2,Q_LS37_3,Q_LS37_4,Q_LS37_5)</w:t>
            </w:r>
          </w:p>
          <w:bookmarkEnd w:id="158"/>
        </w:tc>
      </w:tr>
    </w:tbl>
    <w:bookmarkEnd w:id="159"/>
    <w:bookmarkStart w:id="166" w:name="X478cfd5c7b2137f908b0701dcb9bf715c053aa9"/>
    <w:p>
      <w:pPr>
        <w:pStyle w:val="Heading2"/>
      </w:pPr>
      <w:r>
        <w:t xml:space="preserve">3.21 In collaboration on public health and life skills I find that teachers at my schoo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5" w:name="fig-larerskjema-q-ls38-cat-plot-html"/>
          <w:p>
            <w:pPr>
              <w:jc w:val="center"/>
            </w:pPr>
            <w:r>
              <w:drawing>
                <wp:inline>
                  <wp:extent cx="5334000" cy="6281081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2-1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281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n collaboration on public health and life skills I find that teachers at my school</w:t>
            </w:r>
            <w:r>
              <w:t xml:space="preserve">. N = [876–881],</w:t>
            </w:r>
            <w:r>
              <w:t xml:space="preserve"> </w:t>
            </w:r>
            <w:hyperlink r:id="rId163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64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8_1,Q_LS38_2,Q_LS38_3,Q_LS38_4,Q_LS38_5,Q_LS38_6,Q_LS38_7)</w:t>
            </w:r>
          </w:p>
          <w:bookmarkEnd w:id="165"/>
        </w:tc>
      </w:tr>
    </w:tbl>
    <w:bookmarkEnd w:id="166"/>
    <w:bookmarkStart w:id="173" w:name="Xf774d61cbb25426f61ee78d0daf722e86ca0e0b"/>
    <w:p>
      <w:pPr>
        <w:pStyle w:val="Heading2"/>
      </w:pPr>
      <w:r>
        <w:t xml:space="preserve">3.22 Overall, to what extent do you feel that the introduction of public health and life skills in LK20 has improved the school’s work with students’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larerskjema-q-ls39-cat-plot-html"/>
          <w:p>
            <w:pPr>
              <w:jc w:val="center"/>
            </w:pPr>
            <w:r>
              <w:drawing>
                <wp:inline>
                  <wp:extent cx="5334000" cy="2415463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3-1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15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Overall, to what extent do you feel that the introduction of public health and life skills in LK20 has improved the school’s work with students’</w:t>
            </w:r>
            <w:r>
              <w:t xml:space="preserve">. N = [873–878],</w:t>
            </w:r>
            <w:r>
              <w:t xml:space="preserve"> </w:t>
            </w:r>
            <w:hyperlink r:id="rId170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71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9_1,Q_LS39_2,Q_LS39_3)</w:t>
            </w:r>
          </w:p>
          <w:bookmarkEnd w:id="172"/>
        </w:tc>
      </w:tr>
    </w:tbl>
    <w:bookmarkEnd w:id="173"/>
    <w:bookmarkStart w:id="180" w:name="X8c3967ab16b40784305500d2154919249a4addb"/>
    <w:p>
      <w:pPr>
        <w:pStyle w:val="Heading2"/>
      </w:pPr>
      <w:r>
        <w:t xml:space="preserve">3.23 How well do you manage job-related stress at the moment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9" w:name="fig-larerskjema-q-ls40-1-cat-plot-html"/>
          <w:p>
            <w:pPr>
              <w:jc w:val="center"/>
            </w:pPr>
            <w:r>
              <w:drawing>
                <wp:inline>
                  <wp:extent cx="5334000" cy="1147672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4-1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476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ow well do you manage job-related stress at the moment?</w:t>
            </w:r>
            <w:r>
              <w:t xml:space="preserve">. N = 877,</w:t>
            </w:r>
            <w:r>
              <w:t xml:space="preserve"> </w:t>
            </w:r>
            <w:hyperlink r:id="rId177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78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40_1)</w:t>
            </w:r>
          </w:p>
          <w:bookmarkEnd w:id="179"/>
        </w:tc>
      </w:tr>
    </w:tbl>
    <w:bookmarkEnd w:id="180"/>
    <w:bookmarkStart w:id="185" w:name="Xeaa9c5f92f3138775de69791f3b902ec07c469f"/>
    <w:p>
      <w:pPr>
        <w:pStyle w:val="Heading2"/>
      </w:pPr>
      <w:r>
        <w:t xml:space="preserve">3.24 Approximately how many years of higher education do you have that are relevant to the teaching profession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larerskjema-q-ls42-int-plot-html"/>
          <w:p>
            <w:pPr>
              <w:jc w:val="center"/>
            </w:pPr>
            <w:r>
              <w:drawing>
                <wp:inline>
                  <wp:extent cx="5334000" cy="4290985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5-1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90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pproximately how many years of higher education do you have that are relevant to the teaching profession?</w:t>
            </w:r>
            <w:r>
              <w:t xml:space="preserve">. (Q_LS42)</w:t>
            </w:r>
          </w:p>
          <w:bookmarkEnd w:id="184"/>
        </w:tc>
      </w:tr>
    </w:tbl>
    <w:bookmarkEnd w:id="185"/>
    <w:bookmarkStart w:id="190" w:name="X51fce5389dfb050c745063ca2473944818c5980"/>
    <w:p>
      <w:pPr>
        <w:pStyle w:val="Heading2"/>
      </w:pPr>
      <w:r>
        <w:t xml:space="preserve">3.25 Approximately how many years have you worked as a teacher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larerskjema-q-ls43-int-plot-html"/>
          <w:p>
            <w:pPr>
              <w:jc w:val="center"/>
            </w:pPr>
            <w:r>
              <w:drawing>
                <wp:inline>
                  <wp:extent cx="5334000" cy="4290985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6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90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pproximately how many years have you worked as a teacher?</w:t>
            </w:r>
            <w:r>
              <w:t xml:space="preserve">. (Q_LS43)</w:t>
            </w:r>
          </w:p>
          <w:bookmarkEnd w:id="189"/>
        </w:tc>
      </w:tr>
    </w:tbl>
    <w:bookmarkEnd w:id="190"/>
    <w:bookmarkStart w:id="197" w:name="X67ec945e6d8282341e69beb069b3ada2911c1ea"/>
    <w:p>
      <w:pPr>
        <w:pStyle w:val="Heading2"/>
      </w:pPr>
      <w:r>
        <w:t xml:space="preserve">3.26 Are you a homeroom/contact teacher in the 2024/25 school year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6" w:name="fig-larerskjema-q-ls44-cat-plot-html"/>
          <w:p>
            <w:pPr>
              <w:jc w:val="center"/>
            </w:pPr>
            <w:r>
              <w:drawing>
                <wp:inline>
                  <wp:extent cx="5334000" cy="1147672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7-1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476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re you a homeroom/contact teacher in the 2024/25 school year?</w:t>
            </w:r>
            <w:r>
              <w:t xml:space="preserve">. N = 878,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95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44)</w:t>
            </w:r>
          </w:p>
          <w:bookmarkEnd w:id="196"/>
        </w:tc>
      </w:tr>
    </w:tbl>
    <w:bookmarkEnd w:id="197"/>
    <w:bookmarkStart w:id="202" w:name="sec-Age-58"/>
    <w:p>
      <w:pPr>
        <w:pStyle w:val="Heading2"/>
      </w:pPr>
      <w:r>
        <w:t xml:space="preserve">3.27 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1" w:name="fig-larerskjema-q-ls45-int-plot-html"/>
          <w:p>
            <w:pPr>
              <w:jc w:val="center"/>
            </w:pPr>
            <w:r>
              <w:drawing>
                <wp:inline>
                  <wp:extent cx="5334000" cy="4290985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8-1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90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ge</w:t>
            </w:r>
            <w:r>
              <w:t xml:space="preserve">. N = 878,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195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45_DERIVED)</w:t>
            </w:r>
          </w:p>
          <w:bookmarkEnd w:id="201"/>
        </w:tc>
      </w:tr>
    </w:tbl>
    <w:bookmarkEnd w:id="202"/>
    <w:bookmarkStart w:id="209" w:name="sec-Gender-97"/>
    <w:p>
      <w:pPr>
        <w:pStyle w:val="Heading2"/>
      </w:pPr>
      <w:r>
        <w:t xml:space="preserve">3.28 Gend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larerskjema-q-ls46-cat-plot-html"/>
          <w:p>
            <w:pPr>
              <w:jc w:val="center"/>
            </w:pPr>
            <w:r>
              <w:drawing>
                <wp:inline>
                  <wp:extent cx="5334000" cy="1147672"/>
                  <wp:effectExtent b="0" l="0" r="0" t="0"/>
                  <wp:docPr descr="" title="" id="204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9-1.png" id="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476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Gender</w:t>
            </w:r>
            <w:r>
              <w:t xml:space="preserve">. N = 878,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Figurdata (XLSX)</w:t>
              </w:r>
            </w:hyperlink>
            <w:r>
              <w:t xml:space="preserve">,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46)</w:t>
            </w:r>
          </w:p>
          <w:bookmarkEnd w:id="208"/>
        </w:tc>
      </w:tr>
    </w:tbl>
    <w:bookmarkEnd w:id="209"/>
    <w:bookmarkStart w:id="211" w:name="Xcd6f95ddefc9a9f1e1ab90729f0cf5e03e69d42"/>
    <w:p>
      <w:pPr>
        <w:pStyle w:val="Heading2"/>
      </w:pPr>
      <w:r>
        <w:t xml:space="preserve">3.29 Comments on the topic or the survey? Anything we should have asked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0" w:name="tbl-larerskjema-q-ls47-chr-tab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Tabell</w:t>
            </w:r>
            <w:r>
              <w:t xml:space="preserve"> 3.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Comments on the topic or the survey? Anything we should have asked?</w:t>
            </w:r>
            <w:r>
              <w:t xml:space="preserve">. (Q_LS47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[1] "Redacted"</w:t>
            </w:r>
          </w:p>
          <w:bookmarkEnd w:id="210"/>
        </w:tc>
      </w:tr>
    </w:tbl>
    <w:bookmarkEnd w:id="211"/>
    <w:bookmarkEnd w:id="2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11" Target="media/rId111.png" /><Relationship Type="http://schemas.openxmlformats.org/officeDocument/2006/relationships/image" Id="rId118" Target="media/rId118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9" Target="media/rId139.png" /><Relationship Type="http://schemas.openxmlformats.org/officeDocument/2006/relationships/image" Id="rId20" Target="media/rId20.png" /><Relationship Type="http://schemas.openxmlformats.org/officeDocument/2006/relationships/image" Id="rId146" Target="media/rId146.png" /><Relationship Type="http://schemas.openxmlformats.org/officeDocument/2006/relationships/image" Id="rId153" Target="media/rId153.png" /><Relationship Type="http://schemas.openxmlformats.org/officeDocument/2006/relationships/image" Id="rId160" Target="media/rId160.png" /><Relationship Type="http://schemas.openxmlformats.org/officeDocument/2006/relationships/image" Id="rId167" Target="media/rId167.png" /><Relationship Type="http://schemas.openxmlformats.org/officeDocument/2006/relationships/image" Id="rId174" Target="media/rId174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8" Target="media/rId198.png" /><Relationship Type="http://schemas.openxmlformats.org/officeDocument/2006/relationships/image" Id="rId203" Target="media/rId20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hyperlink" Id="rId157" Target="res/006706f437dd25743143da122eb28e89.png" TargetMode="External" /><Relationship Type="http://schemas.openxmlformats.org/officeDocument/2006/relationships/hyperlink" Id="rId177" Target="res/09ea42ce6454ae2c5474d1a2e5d51b58.xlsx" TargetMode="External" /><Relationship Type="http://schemas.openxmlformats.org/officeDocument/2006/relationships/hyperlink" Id="rId142" Target="res/146b07b66976f72822a2b6328014368a.xlsx" TargetMode="External" /><Relationship Type="http://schemas.openxmlformats.org/officeDocument/2006/relationships/hyperlink" Id="rId115" Target="res/1542b173cdcd69204817eddf7b3dda32.png" TargetMode="External" /><Relationship Type="http://schemas.openxmlformats.org/officeDocument/2006/relationships/hyperlink" Id="rId171" Target="res/1918c0cc647b16c1de4f01a2d387da27.png" TargetMode="External" /><Relationship Type="http://schemas.openxmlformats.org/officeDocument/2006/relationships/hyperlink" Id="rId149" Target="res/1b2dee2c3f36d5e490e08f81d0c326fc.xlsx" TargetMode="External" /><Relationship Type="http://schemas.openxmlformats.org/officeDocument/2006/relationships/hyperlink" Id="rId72" Target="res/1f4bd8b92cd87f224aa72533fdf3c736.xlsx" TargetMode="External" /><Relationship Type="http://schemas.openxmlformats.org/officeDocument/2006/relationships/hyperlink" Id="rId31" Target="res/2a4c72b1d11392525f309814fdb22928.png" TargetMode="External" /><Relationship Type="http://schemas.openxmlformats.org/officeDocument/2006/relationships/hyperlink" Id="rId100" Target="res/30315663f09f457e40746c75144b9869.xlsx" TargetMode="External" /><Relationship Type="http://schemas.openxmlformats.org/officeDocument/2006/relationships/hyperlink" Id="rId121" Target="res/31c6a90b82bd7abdd5ad604f7d8fa273.xlsx" TargetMode="External" /><Relationship Type="http://schemas.openxmlformats.org/officeDocument/2006/relationships/hyperlink" Id="rId164" Target="res/354db8bfc21325a774ddead22147e352.png" TargetMode="External" /><Relationship Type="http://schemas.openxmlformats.org/officeDocument/2006/relationships/hyperlink" Id="rId101" Target="res/3b0628e58b170e9d2220ebb81078acc6.png" TargetMode="External" /><Relationship Type="http://schemas.openxmlformats.org/officeDocument/2006/relationships/hyperlink" Id="rId23" Target="res/3d9cbc30ce6b0bd296fd8e3f9fdd1367.xlsx" TargetMode="External" /><Relationship Type="http://schemas.openxmlformats.org/officeDocument/2006/relationships/hyperlink" Id="rId135" Target="res/49592b1517737ccd7f40b3d2e2eff19b.xlsx" TargetMode="External" /><Relationship Type="http://schemas.openxmlformats.org/officeDocument/2006/relationships/hyperlink" Id="rId93" Target="res/536b8f558f91908250345f7a2fe97b1e.xlsx" TargetMode="External" /><Relationship Type="http://schemas.openxmlformats.org/officeDocument/2006/relationships/hyperlink" Id="rId65" Target="res/56c8dcde260ddfa73b9ea80e1f5e3d11.xlsx" TargetMode="External" /><Relationship Type="http://schemas.openxmlformats.org/officeDocument/2006/relationships/hyperlink" Id="rId128" Target="res/5bd2ea6f1fd1292a2c9de64c3780d15a.xlsx" TargetMode="External" /><Relationship Type="http://schemas.openxmlformats.org/officeDocument/2006/relationships/hyperlink" Id="rId58" Target="res/63d2180fa6a1a77c83d5f097c0bc0626.xlsx" TargetMode="External" /><Relationship Type="http://schemas.openxmlformats.org/officeDocument/2006/relationships/hyperlink" Id="rId170" Target="res/64e6203a0e6f4c272080ef1b2bccb282.xlsx" TargetMode="External" /><Relationship Type="http://schemas.openxmlformats.org/officeDocument/2006/relationships/hyperlink" Id="rId143" Target="res/6872cc00b348e2d49758d0c61323be28.png" TargetMode="External" /><Relationship Type="http://schemas.openxmlformats.org/officeDocument/2006/relationships/hyperlink" Id="rId150" Target="res/6b237a4fce82516c2daf6169ebd73a8e.png" TargetMode="External" /><Relationship Type="http://schemas.openxmlformats.org/officeDocument/2006/relationships/hyperlink" Id="rId178" Target="res/70e08e8f15e16ed46204c8c3fc0d17e2.png" TargetMode="External" /><Relationship Type="http://schemas.openxmlformats.org/officeDocument/2006/relationships/hyperlink" Id="rId206" Target="res/7468f35cfd50eec5f4d52059ae8d9652.xlsx" TargetMode="External" /><Relationship Type="http://schemas.openxmlformats.org/officeDocument/2006/relationships/hyperlink" Id="rId73" Target="res/83b10b0d8e2bbdd10ad2c94e4fa7ac36.png" TargetMode="External" /><Relationship Type="http://schemas.openxmlformats.org/officeDocument/2006/relationships/hyperlink" Id="rId86" Target="res/8890aeeb573f78d02a44c62739c93dd1.xlsx" TargetMode="External" /><Relationship Type="http://schemas.openxmlformats.org/officeDocument/2006/relationships/hyperlink" Id="rId38" Target="res/89b074039a04fd51cc1b8d6fb4f24f30.png" TargetMode="External" /><Relationship Type="http://schemas.openxmlformats.org/officeDocument/2006/relationships/hyperlink" Id="rId37" Target="res/8a4b125e665693dc58a05884c83226a1.xlsx" TargetMode="External" /><Relationship Type="http://schemas.openxmlformats.org/officeDocument/2006/relationships/hyperlink" Id="rId136" Target="res/947361cb2cf4e8faa8b4a2bd84ef548d.png" TargetMode="External" /><Relationship Type="http://schemas.openxmlformats.org/officeDocument/2006/relationships/hyperlink" Id="rId194" Target="res/95b63a16f6b37a30ef68e95d4021d52a.xlsx" TargetMode="External" /><Relationship Type="http://schemas.openxmlformats.org/officeDocument/2006/relationships/hyperlink" Id="rId163" Target="res/9a735dec08b6df2aef422616d862d88c.xlsx" TargetMode="External" /><Relationship Type="http://schemas.openxmlformats.org/officeDocument/2006/relationships/hyperlink" Id="rId107" Target="res/9dd494a5d5d4c632164ac8fa4abeddef.xlsx" TargetMode="External" /><Relationship Type="http://schemas.openxmlformats.org/officeDocument/2006/relationships/hyperlink" Id="rId114" Target="res/a2ec91dac3690e994aa4e92db9ddc709.xlsx" TargetMode="External" /><Relationship Type="http://schemas.openxmlformats.org/officeDocument/2006/relationships/hyperlink" Id="rId122" Target="res/a61cbfc4ca671402b86d4e9cccb1c2d0.png" TargetMode="External" /><Relationship Type="http://schemas.openxmlformats.org/officeDocument/2006/relationships/hyperlink" Id="rId44" Target="res/b6527f8ec4596363c2d8d927e4128532.xlsx" TargetMode="External" /><Relationship Type="http://schemas.openxmlformats.org/officeDocument/2006/relationships/hyperlink" Id="rId30" Target="res/b7b2162ff486c96eb444e38887f5f9e7.xlsx" TargetMode="External" /><Relationship Type="http://schemas.openxmlformats.org/officeDocument/2006/relationships/hyperlink" Id="rId156" Target="res/c25c7e3f598876e4c69c0c64ab1fb95a.xlsx" TargetMode="External" /><Relationship Type="http://schemas.openxmlformats.org/officeDocument/2006/relationships/hyperlink" Id="rId59" Target="res/c2e4980505f509af34a2e1545e0d3b90.png" TargetMode="External" /><Relationship Type="http://schemas.openxmlformats.org/officeDocument/2006/relationships/hyperlink" Id="rId52" Target="res/c3bb2c08921ebbd8e273045fd9bfefad.png" TargetMode="External" /><Relationship Type="http://schemas.openxmlformats.org/officeDocument/2006/relationships/hyperlink" Id="rId45" Target="res/ca4a08dbe5ea37fd07f72899fecc34f4.png" TargetMode="External" /><Relationship Type="http://schemas.openxmlformats.org/officeDocument/2006/relationships/hyperlink" Id="rId94" Target="res/cd3223cb48599cc308e2dc9e2381304c.png" TargetMode="External" /><Relationship Type="http://schemas.openxmlformats.org/officeDocument/2006/relationships/hyperlink" Id="rId24" Target="res/d3654d6917bfe9daabd73e9f5e9b3148.png" TargetMode="External" /><Relationship Type="http://schemas.openxmlformats.org/officeDocument/2006/relationships/hyperlink" Id="rId79" Target="res/d36ef0d0ed1fb1fdbc155144dd0bfe72.xlsx" TargetMode="External" /><Relationship Type="http://schemas.openxmlformats.org/officeDocument/2006/relationships/hyperlink" Id="rId129" Target="res/d68c3caf83aae8deb2d090eeeefc3c20.png" TargetMode="External" /><Relationship Type="http://schemas.openxmlformats.org/officeDocument/2006/relationships/hyperlink" Id="rId207" Target="res/d9cdc5de2ca4a4e33f24f7e0dc0b0dfe.png" TargetMode="External" /><Relationship Type="http://schemas.openxmlformats.org/officeDocument/2006/relationships/hyperlink" Id="rId80" Target="res/da45fef4a0ac3ae2b6993128fe4885df.png" TargetMode="External" /><Relationship Type="http://schemas.openxmlformats.org/officeDocument/2006/relationships/hyperlink" Id="rId66" Target="res/de859985c19ea5d3dcd8ffb06ed02f7f.png" TargetMode="External" /><Relationship Type="http://schemas.openxmlformats.org/officeDocument/2006/relationships/hyperlink" Id="rId195" Target="res/eb96c8110f820fea83dd580245d48633.png" TargetMode="External" /><Relationship Type="http://schemas.openxmlformats.org/officeDocument/2006/relationships/hyperlink" Id="rId51" Target="res/eed848f55af0d0d2045c07abe8017dd5.xlsx" TargetMode="External" /><Relationship Type="http://schemas.openxmlformats.org/officeDocument/2006/relationships/hyperlink" Id="rId108" Target="res/f2043c124dc2582b56846f45792d676f.png" TargetMode="External" /><Relationship Type="http://schemas.openxmlformats.org/officeDocument/2006/relationships/hyperlink" Id="rId87" Target="res/f7cba9a628f8a55a06135e5a5fe1cd44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7" Target="res/006706f437dd25743143da122eb28e89.png" TargetMode="External" /><Relationship Type="http://schemas.openxmlformats.org/officeDocument/2006/relationships/hyperlink" Id="rId177" Target="res/09ea42ce6454ae2c5474d1a2e5d51b58.xlsx" TargetMode="External" /><Relationship Type="http://schemas.openxmlformats.org/officeDocument/2006/relationships/hyperlink" Id="rId142" Target="res/146b07b66976f72822a2b6328014368a.xlsx" TargetMode="External" /><Relationship Type="http://schemas.openxmlformats.org/officeDocument/2006/relationships/hyperlink" Id="rId115" Target="res/1542b173cdcd69204817eddf7b3dda32.png" TargetMode="External" /><Relationship Type="http://schemas.openxmlformats.org/officeDocument/2006/relationships/hyperlink" Id="rId171" Target="res/1918c0cc647b16c1de4f01a2d387da27.png" TargetMode="External" /><Relationship Type="http://schemas.openxmlformats.org/officeDocument/2006/relationships/hyperlink" Id="rId149" Target="res/1b2dee2c3f36d5e490e08f81d0c326fc.xlsx" TargetMode="External" /><Relationship Type="http://schemas.openxmlformats.org/officeDocument/2006/relationships/hyperlink" Id="rId72" Target="res/1f4bd8b92cd87f224aa72533fdf3c736.xlsx" TargetMode="External" /><Relationship Type="http://schemas.openxmlformats.org/officeDocument/2006/relationships/hyperlink" Id="rId31" Target="res/2a4c72b1d11392525f309814fdb22928.png" TargetMode="External" /><Relationship Type="http://schemas.openxmlformats.org/officeDocument/2006/relationships/hyperlink" Id="rId100" Target="res/30315663f09f457e40746c75144b9869.xlsx" TargetMode="External" /><Relationship Type="http://schemas.openxmlformats.org/officeDocument/2006/relationships/hyperlink" Id="rId121" Target="res/31c6a90b82bd7abdd5ad604f7d8fa273.xlsx" TargetMode="External" /><Relationship Type="http://schemas.openxmlformats.org/officeDocument/2006/relationships/hyperlink" Id="rId164" Target="res/354db8bfc21325a774ddead22147e352.png" TargetMode="External" /><Relationship Type="http://schemas.openxmlformats.org/officeDocument/2006/relationships/hyperlink" Id="rId101" Target="res/3b0628e58b170e9d2220ebb81078acc6.png" TargetMode="External" /><Relationship Type="http://schemas.openxmlformats.org/officeDocument/2006/relationships/hyperlink" Id="rId23" Target="res/3d9cbc30ce6b0bd296fd8e3f9fdd1367.xlsx" TargetMode="External" /><Relationship Type="http://schemas.openxmlformats.org/officeDocument/2006/relationships/hyperlink" Id="rId135" Target="res/49592b1517737ccd7f40b3d2e2eff19b.xlsx" TargetMode="External" /><Relationship Type="http://schemas.openxmlformats.org/officeDocument/2006/relationships/hyperlink" Id="rId93" Target="res/536b8f558f91908250345f7a2fe97b1e.xlsx" TargetMode="External" /><Relationship Type="http://schemas.openxmlformats.org/officeDocument/2006/relationships/hyperlink" Id="rId65" Target="res/56c8dcde260ddfa73b9ea80e1f5e3d11.xlsx" TargetMode="External" /><Relationship Type="http://schemas.openxmlformats.org/officeDocument/2006/relationships/hyperlink" Id="rId128" Target="res/5bd2ea6f1fd1292a2c9de64c3780d15a.xlsx" TargetMode="External" /><Relationship Type="http://schemas.openxmlformats.org/officeDocument/2006/relationships/hyperlink" Id="rId58" Target="res/63d2180fa6a1a77c83d5f097c0bc0626.xlsx" TargetMode="External" /><Relationship Type="http://schemas.openxmlformats.org/officeDocument/2006/relationships/hyperlink" Id="rId170" Target="res/64e6203a0e6f4c272080ef1b2bccb282.xlsx" TargetMode="External" /><Relationship Type="http://schemas.openxmlformats.org/officeDocument/2006/relationships/hyperlink" Id="rId143" Target="res/6872cc00b348e2d49758d0c61323be28.png" TargetMode="External" /><Relationship Type="http://schemas.openxmlformats.org/officeDocument/2006/relationships/hyperlink" Id="rId150" Target="res/6b237a4fce82516c2daf6169ebd73a8e.png" TargetMode="External" /><Relationship Type="http://schemas.openxmlformats.org/officeDocument/2006/relationships/hyperlink" Id="rId178" Target="res/70e08e8f15e16ed46204c8c3fc0d17e2.png" TargetMode="External" /><Relationship Type="http://schemas.openxmlformats.org/officeDocument/2006/relationships/hyperlink" Id="rId206" Target="res/7468f35cfd50eec5f4d52059ae8d9652.xlsx" TargetMode="External" /><Relationship Type="http://schemas.openxmlformats.org/officeDocument/2006/relationships/hyperlink" Id="rId73" Target="res/83b10b0d8e2bbdd10ad2c94e4fa7ac36.png" TargetMode="External" /><Relationship Type="http://schemas.openxmlformats.org/officeDocument/2006/relationships/hyperlink" Id="rId86" Target="res/8890aeeb573f78d02a44c62739c93dd1.xlsx" TargetMode="External" /><Relationship Type="http://schemas.openxmlformats.org/officeDocument/2006/relationships/hyperlink" Id="rId38" Target="res/89b074039a04fd51cc1b8d6fb4f24f30.png" TargetMode="External" /><Relationship Type="http://schemas.openxmlformats.org/officeDocument/2006/relationships/hyperlink" Id="rId37" Target="res/8a4b125e665693dc58a05884c83226a1.xlsx" TargetMode="External" /><Relationship Type="http://schemas.openxmlformats.org/officeDocument/2006/relationships/hyperlink" Id="rId136" Target="res/947361cb2cf4e8faa8b4a2bd84ef548d.png" TargetMode="External" /><Relationship Type="http://schemas.openxmlformats.org/officeDocument/2006/relationships/hyperlink" Id="rId194" Target="res/95b63a16f6b37a30ef68e95d4021d52a.xlsx" TargetMode="External" /><Relationship Type="http://schemas.openxmlformats.org/officeDocument/2006/relationships/hyperlink" Id="rId163" Target="res/9a735dec08b6df2aef422616d862d88c.xlsx" TargetMode="External" /><Relationship Type="http://schemas.openxmlformats.org/officeDocument/2006/relationships/hyperlink" Id="rId107" Target="res/9dd494a5d5d4c632164ac8fa4abeddef.xlsx" TargetMode="External" /><Relationship Type="http://schemas.openxmlformats.org/officeDocument/2006/relationships/hyperlink" Id="rId114" Target="res/a2ec91dac3690e994aa4e92db9ddc709.xlsx" TargetMode="External" /><Relationship Type="http://schemas.openxmlformats.org/officeDocument/2006/relationships/hyperlink" Id="rId122" Target="res/a61cbfc4ca671402b86d4e9cccb1c2d0.png" TargetMode="External" /><Relationship Type="http://schemas.openxmlformats.org/officeDocument/2006/relationships/hyperlink" Id="rId44" Target="res/b6527f8ec4596363c2d8d927e4128532.xlsx" TargetMode="External" /><Relationship Type="http://schemas.openxmlformats.org/officeDocument/2006/relationships/hyperlink" Id="rId30" Target="res/b7b2162ff486c96eb444e38887f5f9e7.xlsx" TargetMode="External" /><Relationship Type="http://schemas.openxmlformats.org/officeDocument/2006/relationships/hyperlink" Id="rId156" Target="res/c25c7e3f598876e4c69c0c64ab1fb95a.xlsx" TargetMode="External" /><Relationship Type="http://schemas.openxmlformats.org/officeDocument/2006/relationships/hyperlink" Id="rId59" Target="res/c2e4980505f509af34a2e1545e0d3b90.png" TargetMode="External" /><Relationship Type="http://schemas.openxmlformats.org/officeDocument/2006/relationships/hyperlink" Id="rId52" Target="res/c3bb2c08921ebbd8e273045fd9bfefad.png" TargetMode="External" /><Relationship Type="http://schemas.openxmlformats.org/officeDocument/2006/relationships/hyperlink" Id="rId45" Target="res/ca4a08dbe5ea37fd07f72899fecc34f4.png" TargetMode="External" /><Relationship Type="http://schemas.openxmlformats.org/officeDocument/2006/relationships/hyperlink" Id="rId94" Target="res/cd3223cb48599cc308e2dc9e2381304c.png" TargetMode="External" /><Relationship Type="http://schemas.openxmlformats.org/officeDocument/2006/relationships/hyperlink" Id="rId24" Target="res/d3654d6917bfe9daabd73e9f5e9b3148.png" TargetMode="External" /><Relationship Type="http://schemas.openxmlformats.org/officeDocument/2006/relationships/hyperlink" Id="rId79" Target="res/d36ef0d0ed1fb1fdbc155144dd0bfe72.xlsx" TargetMode="External" /><Relationship Type="http://schemas.openxmlformats.org/officeDocument/2006/relationships/hyperlink" Id="rId129" Target="res/d68c3caf83aae8deb2d090eeeefc3c20.png" TargetMode="External" /><Relationship Type="http://schemas.openxmlformats.org/officeDocument/2006/relationships/hyperlink" Id="rId207" Target="res/d9cdc5de2ca4a4e33f24f7e0dc0b0dfe.png" TargetMode="External" /><Relationship Type="http://schemas.openxmlformats.org/officeDocument/2006/relationships/hyperlink" Id="rId80" Target="res/da45fef4a0ac3ae2b6993128fe4885df.png" TargetMode="External" /><Relationship Type="http://schemas.openxmlformats.org/officeDocument/2006/relationships/hyperlink" Id="rId66" Target="res/de859985c19ea5d3dcd8ffb06ed02f7f.png" TargetMode="External" /><Relationship Type="http://schemas.openxmlformats.org/officeDocument/2006/relationships/hyperlink" Id="rId195" Target="res/eb96c8110f820fea83dd580245d48633.png" TargetMode="External" /><Relationship Type="http://schemas.openxmlformats.org/officeDocument/2006/relationships/hyperlink" Id="rId51" Target="res/eed848f55af0d0d2045c07abe8017dd5.xlsx" TargetMode="External" /><Relationship Type="http://schemas.openxmlformats.org/officeDocument/2006/relationships/hyperlink" Id="rId108" Target="res/f2043c124dc2582b56846f45792d676f.png" TargetMode="External" /><Relationship Type="http://schemas.openxmlformats.org/officeDocument/2006/relationships/hyperlink" Id="rId87" Target="res/f7cba9a628f8a55a06135e5a5fe1cd44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lsory school teacher questionnaires</dc:title>
  <dc:creator/>
  <dc:language>nb</dc:language>
  <cp:keywords/>
  <dcterms:created xsi:type="dcterms:W3CDTF">2025-09-19T21:17:34Z</dcterms:created>
  <dcterms:modified xsi:type="dcterms:W3CDTF">2025-09-19T21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ex-cite-as">
    <vt:lpwstr>False</vt:lpwstr>
  </property>
  <property fmtid="{D5CDD505-2E9C-101B-9397-08002B2CF9AE}" pid="3" name="biblio-config">
    <vt:lpwstr>True</vt:lpwstr>
  </property>
  <property fmtid="{D5CDD505-2E9C-101B-9397-08002B2CF9AE}" pid="4" name="cache.comments">
    <vt:lpwstr>False</vt:lpwstr>
  </property>
  <property fmtid="{D5CDD505-2E9C-101B-9397-08002B2CF9AE}" pid="5" name="citation-location">
    <vt:lpwstr>margin</vt:lpwstr>
  </property>
  <property fmtid="{D5CDD505-2E9C-101B-9397-08002B2CF9AE}" pid="6" name="crossref">
    <vt:lpwstr/>
  </property>
  <property fmtid="{D5CDD505-2E9C-101B-9397-08002B2CF9AE}" pid="7" name="csl">
    <vt:lpwstr>../../../config/style.csl</vt:lpwstr>
  </property>
  <property fmtid="{D5CDD505-2E9C-101B-9397-08002B2CF9AE}" pid="8" name="draft-mode">
    <vt:lpwstr>gone</vt:lpwstr>
  </property>
  <property fmtid="{D5CDD505-2E9C-101B-9397-08002B2CF9AE}" pid="9" name="fig-cap-location">
    <vt:lpwstr>bottom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ssn">
    <vt:lpwstr>1894-8200 (online)</vt:lpwstr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f">
    <vt:lpwstr>True</vt:lpwstr>
  </property>
  <property fmtid="{D5CDD505-2E9C-101B-9397-08002B2CF9AE}" pid="18" name="lot">
    <vt:lpwstr>True</vt:lpwstr>
  </property>
  <property fmtid="{D5CDD505-2E9C-101B-9397-08002B2CF9AE}" pid="19" name="number-depth">
    <vt:lpwstr>3</vt:lpwstr>
  </property>
  <property fmtid="{D5CDD505-2E9C-101B-9397-08002B2CF9AE}" pid="20" name="quarto-required">
    <vt:lpwstr>= 1.5</vt:lpwstr>
  </property>
  <property fmtid="{D5CDD505-2E9C-101B-9397-08002B2CF9AE}" pid="21" name="tbl-cap-location">
    <vt:lpwstr>top</vt:lpwstr>
  </property>
  <property fmtid="{D5CDD505-2E9C-101B-9397-08002B2CF9AE}" pid="22" name="toc-title">
    <vt:lpwstr>Innholdsfortegnelse</vt:lpwstr>
  </property>
</Properties>
</file>